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Application</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linic/Hospital Name]</w:t>
      </w:r>
      <w:r>
        <w:br/>
      </w:r>
      <w:r>
        <w:t xml:space="preserve">[Clinic Address]</w:t>
      </w:r>
      <w:r>
        <w:br/>
      </w:r>
      <w:r>
        <w:t xml:space="preserve">London, United Kingdom</w:t>
      </w:r>
    </w:p>
    <w:p>
      <w:pPr>
        <w:pStyle w:val="BodyText"/>
      </w:pPr>
      <w:r>
        <w:t xml:space="preserve">Dear Hiring Team,</w:t>
      </w:r>
    </w:p>
    <w:p>
      <w:pPr>
        <w:pStyle w:val="BodyText"/>
      </w:pPr>
      <w:r>
        <w:t xml:space="preserve">I am writing to express my enthusiastic interest in the Veterinarian position at [Clinic/Hospital Name] in the United Kingdom London. As a dedicated and compassionate veterinary professional with [X years] of experience, I am eager to contribute my skills, knowledge, and passion for animal welfare to a practice that values excellence in care and community engagement. The opportunity to join your team aligns perfectly with my career goals and my commitment to advancing the health and well-being of animals in one of the most dynamic cities in the world.</w:t>
      </w:r>
    </w:p>
    <w:bookmarkStart w:id="20" w:name="professional-background"/>
    <w:p>
      <w:pPr>
        <w:pStyle w:val="Heading2"/>
      </w:pPr>
      <w:r>
        <w:t xml:space="preserve">Professional Background</w:t>
      </w:r>
    </w:p>
    <w:p>
      <w:pPr>
        <w:pStyle w:val="FirstParagraph"/>
      </w:pPr>
      <w:r>
        <w:t xml:space="preserve">With a strong academic foundation in veterinary medicine from [University Name], I have spent [X years] honing my expertise in clinical practice, preventive care, and emergency treatment. My career has included roles at [Previous Veterinary Practices or Institutions], where I specialized in general practice, surgical procedures, and client education. These experiences have equipped me with a deep understanding of the unique challenges and rewards of working in a bustling urban environment like London.</w:t>
      </w:r>
    </w:p>
    <w:p>
      <w:pPr>
        <w:pStyle w:val="BodyText"/>
      </w:pPr>
      <w:r>
        <w:t xml:space="preserve">As a Veterinarian in the United Kingdom London, I have consistently prioritized compassionate care while maintaining rigorous standards of professionalism. Whether treating domestic pets, exotic animals, or livestock, I approach each case with meticulous attention to detail and a patient-centered philosophy. My ability to communicate effectively with pet owners has allowed me to build trust and ensure that families feel informed and supported throughout their pets' healthcare journeys.</w:t>
      </w:r>
    </w:p>
    <w:bookmarkEnd w:id="20"/>
    <w:bookmarkStart w:id="21" w:name="X13f968ad90dd917976b0f81c2bc188f8cf6ce29"/>
    <w:p>
      <w:pPr>
        <w:pStyle w:val="Heading2"/>
      </w:pPr>
      <w:r>
        <w:t xml:space="preserve">Why London? A Commitment to Urban Veterinary Care</w:t>
      </w:r>
    </w:p>
    <w:p>
      <w:pPr>
        <w:pStyle w:val="FirstParagraph"/>
      </w:pPr>
      <w:r>
        <w:t xml:space="preserve">London is a city of unparalleled diversity, and as a Veterinarian, I am deeply inspired by the opportunity to serve its wide range of animal populations. From the bustling streets of Central London to the green spaces of parks and gardens, this city presents unique challenges—such as managing pets in high-density areas or addressing health concerns specific to urban lifestyles. My experience in navigating these complexities has prepared me to adapt quickly and provide tailored solutions for each patient.</w:t>
      </w:r>
    </w:p>
    <w:p>
      <w:pPr>
        <w:pStyle w:val="BodyText"/>
      </w:pPr>
      <w:r>
        <w:t xml:space="preserve">Additionally, the United Kingdom London is home to some of the most advanced veterinary facilities and research institutions in the world. I have always been motivated by the chance to collaborate with colleagues who share a passion for innovation and continuous learning. Whether through adopting cutting-edge diagnostic tools, participating in community outreach programs, or advocating for animal welfare policies, I am eager to contribute to a practice that values both clinical excellence and social responsibility.</w:t>
      </w:r>
    </w:p>
    <w:bookmarkEnd w:id="21"/>
    <w:bookmarkStart w:id="22" w:name="key-skills-and-qualifications"/>
    <w:p>
      <w:pPr>
        <w:pStyle w:val="Heading2"/>
      </w:pPr>
      <w:r>
        <w:t xml:space="preserve">Key Skills and Qualifications</w:t>
      </w:r>
    </w:p>
    <w:p>
      <w:pPr>
        <w:pStyle w:val="FirstParagraph"/>
      </w:pPr>
      <w:r>
        <w:t xml:space="preserve">My qualifications include [list relevant certifications, e.g., RCVS registration, specialized training in areas like dentistry or emergency care], which I believe align closely with the needs of your clinic. I am proficient in a wide range of veterinary procedures, including routine check-ups, vaccinations, diagnostics, and surgical interventions. My ability to work both independently and as part of a team ensures that I can seamlessly integrate into your existing workflows while maintaining high standards of care.</w:t>
      </w:r>
    </w:p>
    <w:p>
      <w:pPr>
        <w:pStyle w:val="BodyText"/>
      </w:pPr>
      <w:r>
        <w:t xml:space="preserve">Furthermore, my strong organizational skills enable me to manage busy schedules efficiently, ensuring that every patient receives timely attention. I am also fluent in [list languages if applicable], which allows me to connect with a diverse clientele in London’s multicultural communities. This inclusivity is essential for building long-term relationships with pet owners and fostering a sense of trust within the practice.</w:t>
      </w:r>
    </w:p>
    <w:bookmarkEnd w:id="22"/>
    <w:bookmarkStart w:id="23" w:name="personal-values-and-dedication"/>
    <w:p>
      <w:pPr>
        <w:pStyle w:val="Heading2"/>
      </w:pPr>
      <w:r>
        <w:t xml:space="preserve">Personal Values and Dedication</w:t>
      </w:r>
    </w:p>
    <w:p>
      <w:pPr>
        <w:pStyle w:val="FirstParagraph"/>
      </w:pPr>
      <w:r>
        <w:t xml:space="preserve">As a Veterinarian, I believe that every animal deserves to live a healthy, happy life. This philosophy drives me to go above and beyond in my work. I am particularly drawn to the United Kingdom London because of its vibrant community spirit and commitment to ethical practices. Whether through volunteering at local animal shelters or participating in public education initiatives, I am passionate about giving back and raising awareness about responsible pet ownership.</w:t>
      </w:r>
    </w:p>
    <w:p>
      <w:pPr>
        <w:pStyle w:val="BodyText"/>
      </w:pPr>
      <w:r>
        <w:t xml:space="preserve">My dedication to this field is not just professional—it is personal. I have always believed that animals bring immense joy and companionship to people’s lives, and as a Veterinarian, I take pride in being a part of that journey. In London, where the pace of life can be fast and demanding, I strive to offer a calm, reassuring presence for both pets and their owners.</w:t>
      </w:r>
    </w:p>
    <w:bookmarkEnd w:id="23"/>
    <w:bookmarkStart w:id="24" w:name="conclusion"/>
    <w:p>
      <w:pPr>
        <w:pStyle w:val="Heading2"/>
      </w:pPr>
      <w:r>
        <w:t xml:space="preserve">Conclusion</w:t>
      </w:r>
    </w:p>
    <w:p>
      <w:pPr>
        <w:pStyle w:val="FirstParagraph"/>
      </w:pPr>
      <w:r>
        <w:t xml:space="preserve">I am excited about the possibility of joining [Clinic/Hospital Name] as a Veterinarian in the United Kingdom London. Your practice’s reputation for excellence, combined with your focus on community care, makes it an ideal fit for my career aspirations. I am confident that my skills, experience, and enthusiasm will contribute positively to your team while ensuring the highest level of care for your patients.</w:t>
      </w:r>
    </w:p>
    <w:p>
      <w:pPr>
        <w:pStyle w:val="BodyText"/>
      </w:pPr>
      <w:r>
        <w:t xml:space="preserve">Thank you for considering my application. I would welcome the opportunity to discuss how my background and vision align with the goals of your practice. Please feel free to contact me at [Your Phone Number] or [Your Email Address] at your earliest convenience. I look forward to the possibility of contributing to your clinic’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Application</dc:title>
  <dc:creator/>
  <dc:language>en</dc:language>
  <cp:keywords/>
  <dcterms:created xsi:type="dcterms:W3CDTF">2026-07-24T09:05:34Z</dcterms:created>
  <dcterms:modified xsi:type="dcterms:W3CDTF">2026-07-24T09:05:34Z</dcterms:modified>
</cp:coreProperties>
</file>

<file path=docProps/custom.xml><?xml version="1.0" encoding="utf-8"?>
<Properties xmlns="http://schemas.openxmlformats.org/officeDocument/2006/custom-properties" xmlns:vt="http://schemas.openxmlformats.org/officeDocument/2006/docPropsVTypes"/>
</file>